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0490E" w14:textId="77777777" w:rsidR="00FF5361" w:rsidRDefault="00CE1F5F">
      <w:pPr>
        <w:pStyle w:val="Title"/>
      </w:pPr>
      <w:r>
        <w:t xml:space="preserve"> Title </w:t>
      </w:r>
    </w:p>
    <w:p w14:paraId="2A5F663E" w14:textId="77777777" w:rsidR="00FF5361" w:rsidRDefault="00CE1F5F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 w:rsidP="00000383">
      <w:pPr>
        <w:pStyle w:val="Heading1"/>
      </w:pPr>
      <w:bookmarkStart w:id="0" w:name="heading-1"/>
      <w:r>
        <w:t xml:space="preserve"> Heading 1 </w:t>
      </w:r>
      <w:bookmarkEnd w:id="0"/>
    </w:p>
    <w:p w14:paraId="25A0597F" w14:textId="77777777" w:rsidR="00FF5361" w:rsidRDefault="00CE1F5F" w:rsidP="00000383">
      <w:pPr>
        <w:pStyle w:val="Heading2"/>
      </w:pPr>
      <w:bookmarkStart w:id="1" w:name="heading-2"/>
      <w:r>
        <w:t xml:space="preserve"> </w:t>
      </w:r>
      <w:r w:rsidRPr="00000383">
        <w:t>Heading</w:t>
      </w:r>
      <w:r>
        <w:t xml:space="preserve"> 2 </w:t>
      </w:r>
      <w:bookmarkEnd w:id="1"/>
    </w:p>
    <w:p w14:paraId="139629F1" w14:textId="77777777" w:rsidR="00FF5361" w:rsidRDefault="00CE1F5F" w:rsidP="00000383">
      <w:pPr>
        <w:pStyle w:val="Heading3"/>
      </w:pPr>
      <w:bookmarkStart w:id="2" w:name="heading-3"/>
      <w:r>
        <w:t xml:space="preserve"> </w:t>
      </w:r>
      <w:r w:rsidRPr="00000383">
        <w:t>Heading</w:t>
      </w:r>
      <w:r>
        <w:t xml:space="preserve"> 3 </w:t>
      </w:r>
      <w:bookmarkEnd w:id="2"/>
    </w:p>
    <w:p w14:paraId="02D3BD00" w14:textId="77777777" w:rsidR="00FF5361" w:rsidRDefault="00CE1F5F" w:rsidP="00000383">
      <w:pPr>
        <w:pStyle w:val="Heading4"/>
      </w:pPr>
      <w:bookmarkStart w:id="3" w:name="heading-4"/>
      <w:r>
        <w:t xml:space="preserve"> Heading 4 </w:t>
      </w:r>
      <w:bookmarkEnd w:id="3"/>
    </w:p>
    <w:p w14:paraId="10065031" w14:textId="77777777" w:rsidR="00FF5361" w:rsidRDefault="00CE1F5F" w:rsidP="00000383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 w:rsidP="00460CF7">
      <w:pPr>
        <w:pStyle w:val="FirstParagraph"/>
      </w:pPr>
      <w:r>
        <w:t xml:space="preserve"> First Paragraph. </w:t>
      </w:r>
    </w:p>
    <w:p w14:paraId="44941CDA" w14:textId="77777777" w:rsidR="00FF5361" w:rsidRDefault="00CE1F5F" w:rsidP="0000038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Default="00CE1F5F" w:rsidP="00000383">
      <w:pPr>
        <w:pStyle w:val="BlockText"/>
      </w:pPr>
      <w:r>
        <w:t xml:space="preserve"> </w:t>
      </w:r>
      <w:r w:rsidRPr="00000383">
        <w:t>Block</w:t>
      </w:r>
      <w:r>
        <w:t xml:space="preserve">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Default="00CE1F5F" w:rsidP="0000038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 w:rsidP="00000383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45FD1" w14:textId="77777777" w:rsidR="00FF5361" w:rsidRDefault="00CE1F5F">
      <w:pPr>
        <w:pStyle w:val="Definition"/>
      </w:pPr>
      <w:r>
        <w:t xml:space="preserve"> Definition </w:t>
      </w:r>
    </w:p>
    <w:sectPr w:rsidR="00FF5361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A14D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52DF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49A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B436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9088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4AD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85C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AA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F0D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B8E0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0383"/>
    <w:rsid w:val="00011C8B"/>
    <w:rsid w:val="0013494F"/>
    <w:rsid w:val="0024741A"/>
    <w:rsid w:val="00432CD9"/>
    <w:rsid w:val="00460CF7"/>
    <w:rsid w:val="004D6DBB"/>
    <w:rsid w:val="004E29B3"/>
    <w:rsid w:val="00540ABD"/>
    <w:rsid w:val="00590D07"/>
    <w:rsid w:val="00784D58"/>
    <w:rsid w:val="0081159D"/>
    <w:rsid w:val="008C70C9"/>
    <w:rsid w:val="008D6863"/>
    <w:rsid w:val="0095396E"/>
    <w:rsid w:val="00B86B75"/>
    <w:rsid w:val="00BC48D5"/>
    <w:rsid w:val="00C36279"/>
    <w:rsid w:val="00C87C73"/>
    <w:rsid w:val="00CE1F5F"/>
    <w:rsid w:val="00CE5E0F"/>
    <w:rsid w:val="00DA141E"/>
    <w:rsid w:val="00E315A3"/>
    <w:rsid w:val="00E76380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000383"/>
    <w:pPr>
      <w:keepNext/>
      <w:keepLines/>
      <w:spacing w:before="480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000383"/>
    <w:pPr>
      <w:keepNext/>
      <w:keepLines/>
      <w:spacing w:before="20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60CF7"/>
    <w:pPr>
      <w:spacing w:before="0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87C73"/>
    <w:pPr>
      <w:spacing w:before="240"/>
      <w:ind w:firstLine="0"/>
    </w:pPr>
  </w:style>
  <w:style w:type="paragraph" w:customStyle="1" w:styleId="Compact">
    <w:name w:val="Compact"/>
    <w:basedOn w:val="BodyText"/>
    <w:qFormat/>
    <w:rsid w:val="00432CD9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D6DBB"/>
    <w:pPr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E76380"/>
    <w:pPr>
      <w:spacing w:before="240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5396E"/>
    <w:tblPr>
      <w:tblBorders>
        <w:top w:val="single" w:sz="8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460CF7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A1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15</cp:revision>
  <dcterms:created xsi:type="dcterms:W3CDTF">2017-12-27T05:22:00Z</dcterms:created>
  <dcterms:modified xsi:type="dcterms:W3CDTF">2022-01-04T21:21:00Z</dcterms:modified>
</cp:coreProperties>
</file>